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epal</w:t>
      </w:r>
      <w:r>
        <w:t xml:space="preserve"> </w:t>
      </w:r>
      <w:r>
        <w:t xml:space="preserve">Kathmandu</w:t>
      </w:r>
    </w:p>
    <w:bookmarkStart w:id="21" w:name="Xede60d4b1fe4587e9c9b155f7555eea8d989686"/>
    <w:p>
      <w:pPr>
        <w:pStyle w:val="Heading1"/>
      </w:pPr>
      <w:r>
        <w:t xml:space="preserve">Internship Application Letter for Mechanic Position</w:t>
      </w:r>
    </w:p>
    <w:p>
      <w:pPr>
        <w:pStyle w:val="FirstParagraph"/>
      </w:pPr>
      <w:r>
        <w:t xml:space="preserve">[Your Full Name]</w:t>
      </w:r>
      <w:r>
        <w:br/>
      </w:r>
      <w:r>
        <w:t xml:space="preserve">[Your Address]</w:t>
      </w:r>
      <w:r>
        <w:br/>
      </w:r>
      <w:r>
        <w:t xml:space="preserve">Kathmandu, Nepal</w:t>
      </w:r>
      <w:r>
        <w:br/>
      </w:r>
      <w:r>
        <w:t xml:space="preserve">[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Kathmandu, Nepal</w:t>
      </w:r>
    </w:p>
    <w:bookmarkStart w:id="20" w:name="X1b298aa5446db0f996b1e3890e7efa3040e9f5a"/>
    <w:p>
      <w:pPr>
        <w:pStyle w:val="Heading2"/>
      </w:pPr>
      <w:r>
        <w:t xml:space="preserve">Subject: Internship Application for Mechanic Position at Your Esteemed Workshop in Nepal Kathmandu</w:t>
      </w:r>
    </w:p>
    <w:p>
      <w:pPr>
        <w:pStyle w:val="FirstParagraph"/>
      </w:pPr>
      <w:r>
        <w:t xml:space="preserve">Dear Hiring Manager,</w:t>
      </w:r>
    </w:p>
    <w:p>
      <w:pPr>
        <w:pStyle w:val="BodyText"/>
      </w:pPr>
      <w:r>
        <w:t xml:space="preserve">I am writing this formal</w:t>
      </w:r>
      <w:r>
        <w:t xml:space="preserve"> </w:t>
      </w:r>
      <w:r>
        <w:rPr>
          <w:bCs/>
          <w:b/>
        </w:rPr>
        <w:t xml:space="preserve">Internship Application Letter</w:t>
      </w:r>
      <w:r>
        <w:t xml:space="preserve"> </w:t>
      </w:r>
      <w:r>
        <w:t xml:space="preserve">to express my enthusiastic interest in the Mechanic internship position at your renowned automotive workshop, specifically within the vibrant city of Nepal Kathmandu. As a dedicated and technically inclined student from Tribhuvan University's Faculty of Engineering, I have long admired your company's commitment to excellence in automotive servicing and its significant contribution to Nepal Kathmandu's evolving transportation infrastructure. This</w:t>
      </w:r>
      <w:r>
        <w:t xml:space="preserve"> </w:t>
      </w:r>
      <w:r>
        <w:rPr>
          <w:bCs/>
          <w:b/>
        </w:rPr>
        <w:t xml:space="preserve">Mechanic</w:t>
      </w:r>
      <w:r>
        <w:t xml:space="preserve"> </w:t>
      </w:r>
      <w:r>
        <w:t xml:space="preserve">internship represents not merely an opportunity for professional development but a crucial step toward building my career within Nepal’s rapidly growing automotive sector.</w:t>
      </w:r>
    </w:p>
    <w:p>
      <w:pPr>
        <w:pStyle w:val="BodyText"/>
      </w:pPr>
      <w:r>
        <w:t xml:space="preserve">My passion for mechanical systems began at an early age in my Kathmandu neighborhood, where I frequently assisted my father in maintaining our family vehicle. This hands-on exposure ignited a fascination with how complex machinery functions – from engine diagnostics to transmission systems – which naturally evolved into academic pursuits. I completed my Higher Secondary Education (Science) with distinction at Nepal Police School, focusing on physics and mathematics to build a strong technical foundation. My current studies at Tribhuvan University's Institute of Engineering have deepened this passion through coursework in Thermodynamics, Fluid Mechanics, and Automotive Systems. I have also independently earned certifications in Basic Engine Repair (Nepal Automobile Association) and Electronic Diagnostics (Kathmandu Technical Training Center), equipping me with foundational skills directly applicable to modern vehicle maintenance.</w:t>
      </w:r>
    </w:p>
    <w:p>
      <w:pPr>
        <w:pStyle w:val="BodyText"/>
      </w:pPr>
      <w:r>
        <w:t xml:space="preserve">What particularly draws me to your workshop in Nepal Kathmandu is your reputation for addressing the unique challenges of vehicles operating in our city's demanding environment. Kathmandu’s monsoon seasons, hilly terrain, and congested traffic places exceptional strain on automotive systems – requiring mechanics with specialized problem-solving skills rather than generic knowledge. I recognize that effective</w:t>
      </w:r>
      <w:r>
        <w:t xml:space="preserve"> </w:t>
      </w:r>
      <w:r>
        <w:rPr>
          <w:bCs/>
          <w:b/>
        </w:rPr>
        <w:t xml:space="preserve">Mechanic</w:t>
      </w:r>
      <w:r>
        <w:t xml:space="preserve"> </w:t>
      </w:r>
      <w:r>
        <w:t xml:space="preserve">work here demands more than textbook expertise; it requires understanding how vehicles endure daily exposure to dust-laden air, unpaved roads in peripheral areas like Balaju and Kalanki, and the specific maintenance needs of both locally popular models (Toyota Hilux, Maruti Suzuki Swift) and imported vehicles common in our capital. My</w:t>
      </w:r>
      <w:r>
        <w:t xml:space="preserve"> </w:t>
      </w:r>
      <w:r>
        <w:rPr>
          <w:bCs/>
          <w:b/>
        </w:rPr>
        <w:t xml:space="preserve">Internship Application Letter</w:t>
      </w:r>
      <w:r>
        <w:t xml:space="preserve"> </w:t>
      </w:r>
      <w:r>
        <w:t xml:space="preserve">reflects my commitment to mastering these localized technical nuances under your guidance.</w:t>
      </w:r>
    </w:p>
    <w:p>
      <w:pPr>
        <w:pStyle w:val="BodyText"/>
      </w:pPr>
      <w:r>
        <w:t xml:space="preserve">I have proactively sought opportunities to apply my theoretical knowledge within Nepal Kathmandu’s automotive ecosystem. Last summer, I volunteered at a community-driven vehicle maintenance initiative in Patan Durbar Square, assisting with basic servicing for rickshaw drivers – many of whom rely on their vehicles as primary income sources. This experience taught me the profound social impact of reliable mechanics; when a motorcycle breaks down in Kathmandu's traffic, it doesn't just cause inconvenience but threatens livelihoods. I also participated in the Nepal Auto Expo 2023 as a student volunteer, where I observed cutting-edge diagnostic tools and learned about emerging trends like electric vehicle conversion – skills directly relevant to your workshop’s forward-looking approach. These experiences solidified my resolve to contribute meaningfully to Nepal Kathmandu's automotive future.</w:t>
      </w:r>
    </w:p>
    <w:p>
      <w:pPr>
        <w:pStyle w:val="BodyText"/>
      </w:pPr>
      <w:r>
        <w:t xml:space="preserve">As an intern, I am prepared to dedicate myself fully to the daily operations of your workshop. I understand that a</w:t>
      </w:r>
      <w:r>
        <w:t xml:space="preserve"> </w:t>
      </w:r>
      <w:r>
        <w:rPr>
          <w:bCs/>
          <w:b/>
        </w:rPr>
        <w:t xml:space="preserve">Mechanic</w:t>
      </w:r>
      <w:r>
        <w:t xml:space="preserve"> </w:t>
      </w:r>
      <w:r>
        <w:t xml:space="preserve">must possess not only technical aptitude but also meticulous organization, safety consciousness, and patience – qualities honed through my work ethic at home where I managed our small family garage. My Nepali background provides an intrinsic understanding of community needs: I recognize how timely repairs prevent economic disruption for families in areas like Thamel or Durbar Marg where transportation is vital for commerce and daily life. Moreover, I am fluent in Nepali, English, and conversational Hindi – enabling seamless communication with diverse clients across Kathmandu’s multicultural landscape.</w:t>
      </w:r>
    </w:p>
    <w:p>
      <w:pPr>
        <w:pStyle w:val="BodyText"/>
      </w:pPr>
      <w:r>
        <w:t xml:space="preserve">I am particularly impressed by your workshop's recent initiative to train youth in electric vehicle maintenance – a critical step for Nepal Kathmandu as we transition toward sustainable mobility. This aligns perfectly with my aspiration to become a mechanic who bridges traditional expertise and future technologies. During this</w:t>
      </w:r>
      <w:r>
        <w:t xml:space="preserve"> </w:t>
      </w:r>
      <w:r>
        <w:rPr>
          <w:bCs/>
          <w:b/>
        </w:rPr>
        <w:t xml:space="preserve">Internship Application Letter</w:t>
      </w:r>
      <w:r>
        <w:t xml:space="preserve">, I emphasize that I am not merely seeking experience, but actively aiming to contribute to your workshop’s mission of elevating automotive standards in Nepal Kathmandu through sustainable practices. I am eager to learn from your technicians’ years of experience with vehicles navigating our city’s unique challenges – from monsoon-related electrical failures to altitude-specific engine adjustments common in the Kathmandu Valley.</w:t>
      </w:r>
    </w:p>
    <w:p>
      <w:pPr>
        <w:pStyle w:val="BodyText"/>
      </w:pPr>
      <w:r>
        <w:t xml:space="preserve">My commitment extends beyond technical skills. I understand that Nepal Kathmandu's automotive industry faces critical gaps: skilled mechanics are scarce, workshops often lack standardized processes, and environmental considerations are increasingly important. As an intern, I will bring fresh perspectives on digital maintenance records (using apps like "AutoLog" popular in Kathmandu) and waste management best practices. I also plan to document common repair patterns specific to Kathmandu’s vehicle types for future reference – a practice many workshops overlook but which could significantly improve efficiency.</w:t>
      </w:r>
    </w:p>
    <w:p>
      <w:pPr>
        <w:pStyle w:val="BodyText"/>
      </w:pPr>
      <w:r>
        <w:t xml:space="preserve">Having researched your company’s service reputation and values, I am confident that my proactive attitude, technical foundation, and deep understanding of Nepal Kathmandu's automotive needs make me an ideal candidate. I am available to commence the internship immediately upon your convenience and can commit to a minimum 6-month period as required. My goal is not just to learn from your team but to support your workshop in delivering exceptional service that upholds the trust of Kathmandu’s drivers – whether they’re commuting through busy Lazimpat or transporting goods across the valley.</w:t>
      </w:r>
    </w:p>
    <w:p>
      <w:pPr>
        <w:pStyle w:val="BodyText"/>
      </w:pPr>
      <w:r>
        <w:t xml:space="preserve">Thank you for considering my</w:t>
      </w:r>
      <w:r>
        <w:t xml:space="preserve"> </w:t>
      </w:r>
      <w:r>
        <w:rPr>
          <w:bCs/>
          <w:b/>
        </w:rPr>
        <w:t xml:space="preserve">Internship Application Letter</w:t>
      </w:r>
      <w:r>
        <w:t xml:space="preserve">. I have attached my resume, certificates, and a letter of recommendation from my engineering faculty advisor. I would welcome the opportunity to discuss how my skills align with your workshop’s objectives at your earliest convenience. Please feel free to contact me via email or phone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Nepal Kathmandu</dc:title>
  <dc:creator/>
  <dc:language>en</dc:language>
  <cp:keywords/>
  <dcterms:created xsi:type="dcterms:W3CDTF">2026-07-20T22:06:45Z</dcterms:created>
  <dcterms:modified xsi:type="dcterms:W3CDTF">2026-07-20T22:06:45Z</dcterms:modified>
</cp:coreProperties>
</file>

<file path=docProps/custom.xml><?xml version="1.0" encoding="utf-8"?>
<Properties xmlns="http://schemas.openxmlformats.org/officeDocument/2006/custom-properties" xmlns:vt="http://schemas.openxmlformats.org/officeDocument/2006/docPropsVTypes"/>
</file>